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68421" w14:textId="77777777" w:rsidR="002119AD" w:rsidRDefault="002119AD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2E800191" w14:textId="77777777" w:rsidR="005A7B59" w:rsidRDefault="005A7B59" w:rsidP="005A7B59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 w:hint="eastAsia"/>
          <w:sz w:val="48"/>
          <w:szCs w:val="48"/>
        </w:rPr>
        <w:t>“启迪新能杯”</w:t>
      </w:r>
    </w:p>
    <w:p w14:paraId="502F3C34" w14:textId="281B0363" w:rsidR="002119AD" w:rsidRDefault="0057388A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 w:rsidR="00097652">
        <w:rPr>
          <w:rStyle w:val="ad"/>
          <w:rFonts w:ascii="Times New Roman" w:eastAsia="黑体" w:hAnsi="Times New Roman" w:hint="eastAsia"/>
          <w:sz w:val="48"/>
          <w:szCs w:val="48"/>
        </w:rPr>
        <w:t>三</w:t>
      </w:r>
      <w:r>
        <w:rPr>
          <w:rStyle w:val="ad"/>
          <w:rFonts w:ascii="Times New Roman" w:eastAsia="黑体" w:hAnsi="Times New Roman"/>
          <w:sz w:val="48"/>
          <w:szCs w:val="48"/>
        </w:rPr>
        <w:t>届山东省</w:t>
      </w:r>
      <w:r w:rsidR="00E975F2">
        <w:rPr>
          <w:rStyle w:val="ad"/>
          <w:rFonts w:ascii="Times New Roman" w:eastAsia="黑体" w:hAnsi="Times New Roman"/>
          <w:sz w:val="48"/>
          <w:szCs w:val="48"/>
        </w:rPr>
        <w:t>大学生节能减排</w:t>
      </w:r>
    </w:p>
    <w:p w14:paraId="3F257227" w14:textId="77777777" w:rsidR="002119AD" w:rsidRDefault="00E975F2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1A992527" w14:textId="77777777" w:rsidR="002119AD" w:rsidRDefault="00E975F2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14:paraId="0032FAA0" w14:textId="77777777" w:rsidR="002119AD" w:rsidRDefault="00E975F2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14:paraId="3EC57B1B" w14:textId="77777777" w:rsidR="002119AD" w:rsidRDefault="002119AD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39109061" w14:textId="77777777" w:rsidR="002119AD" w:rsidRDefault="002119AD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4B7FABBC" w14:textId="77777777" w:rsidR="002119AD" w:rsidRDefault="00E975F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7BEC249C" w14:textId="77777777" w:rsidR="002119AD" w:rsidRDefault="002119AD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D45624B" w14:textId="77777777" w:rsidR="002119AD" w:rsidRDefault="00E975F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59D8A731" w14:textId="77777777" w:rsidR="002119AD" w:rsidRDefault="002119AD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792FBBC" w14:textId="77777777" w:rsidR="002119AD" w:rsidRDefault="00E975F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0CD03B95" w14:textId="77777777" w:rsidR="002119AD" w:rsidRDefault="002119AD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B8A8644" w14:textId="77777777" w:rsidR="002119AD" w:rsidRDefault="00E975F2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7C4DAEF3" w14:textId="77777777" w:rsidR="002119AD" w:rsidRDefault="002119AD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4B3D8EB9" w14:textId="77777777" w:rsidR="002119AD" w:rsidRDefault="00E975F2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13991F29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44D1419" w14:textId="77777777" w:rsidR="002119AD" w:rsidRDefault="002119AD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4C0909BA" w14:textId="77777777" w:rsidR="000C5383" w:rsidRDefault="000C5383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11C70E26" w14:textId="77777777" w:rsidR="000C5383" w:rsidRDefault="000C5383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1C7678A9" w14:textId="77777777" w:rsidR="000C5383" w:rsidRDefault="000C5383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7FFAF5C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DB6ECE8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BD654A1" w14:textId="77777777" w:rsidR="000F0947" w:rsidRDefault="000F0947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DAB7AA3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68CB0E1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E6A96B5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A2477F8" w14:textId="77777777" w:rsidR="002119AD" w:rsidRDefault="00E975F2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041B333F" w14:textId="77777777" w:rsidR="002119AD" w:rsidRDefault="002119AD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2289BCAC" w14:textId="77777777" w:rsidR="002119AD" w:rsidRDefault="00E975F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1917E296" w14:textId="77777777" w:rsidR="008E6385" w:rsidRDefault="008E6385" w:rsidP="008E638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445C4EA3" w14:textId="77777777" w:rsidR="008E6385" w:rsidRDefault="008E6385" w:rsidP="008E638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14:paraId="24419B42" w14:textId="77777777" w:rsidR="008E6385" w:rsidRDefault="008E6385" w:rsidP="008E638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r>
        <w:rPr>
          <w:rFonts w:ascii="Times New Roman" w:eastAsia="仿宋_GB2312" w:hAnsi="Times New Roman"/>
          <w:sz w:val="28"/>
          <w:szCs w:val="28"/>
        </w:rPr>
        <w:t>A4</w:t>
      </w:r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14:paraId="03EDF6DE" w14:textId="77777777" w:rsidR="008E6385" w:rsidRDefault="008E6385" w:rsidP="008E6385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5B24457D" w14:textId="77777777" w:rsidR="002119AD" w:rsidRPr="008E6385" w:rsidRDefault="002119AD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198AB803" w14:textId="77777777" w:rsidR="002119AD" w:rsidRDefault="002119AD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79C1F845" w14:textId="77777777" w:rsidR="002119AD" w:rsidRDefault="002119AD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15E5D37" w14:textId="77777777" w:rsidR="002119AD" w:rsidRPr="0057388A" w:rsidRDefault="002119AD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3C2ABB0E" w14:textId="77777777" w:rsidR="002119AD" w:rsidRDefault="002119AD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4E56EB24" w14:textId="77777777" w:rsidR="002119AD" w:rsidRPr="0057388A" w:rsidRDefault="00E975F2" w:rsidP="0057388A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7787A2DC" w14:textId="77777777" w:rsidR="002119AD" w:rsidRPr="0057388A" w:rsidRDefault="00E975F2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14:paraId="297FC982" w14:textId="77777777" w:rsidR="002119AD" w:rsidRDefault="00E975F2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2662562C" w14:textId="77777777" w:rsidR="002119AD" w:rsidRPr="0057388A" w:rsidRDefault="00E975F2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3.</w:t>
      </w:r>
      <w:r w:rsidR="0057388A">
        <w:rPr>
          <w:rFonts w:ascii="Times New Roman" w:eastAsia="仿宋_GB2312" w:hAnsi="Times New Roman" w:hint="eastAsia"/>
          <w:sz w:val="28"/>
          <w:szCs w:val="28"/>
        </w:rPr>
        <w:t>团队分为本、专科团队和研究生团队，其中有一位本科以上学历者的团队为研究生团队</w:t>
      </w:r>
      <w:r w:rsidR="008E6385">
        <w:rPr>
          <w:rFonts w:ascii="Times New Roman" w:eastAsia="仿宋_GB2312" w:hAnsi="Times New Roman" w:hint="eastAsia"/>
          <w:sz w:val="28"/>
          <w:szCs w:val="28"/>
        </w:rPr>
        <w:t>。</w:t>
      </w:r>
    </w:p>
    <w:tbl>
      <w:tblPr>
        <w:tblW w:w="9900" w:type="dxa"/>
        <w:tblInd w:w="-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411"/>
        <w:gridCol w:w="138"/>
        <w:gridCol w:w="455"/>
        <w:gridCol w:w="908"/>
        <w:gridCol w:w="1027"/>
        <w:gridCol w:w="136"/>
        <w:gridCol w:w="540"/>
        <w:gridCol w:w="1080"/>
        <w:gridCol w:w="180"/>
        <w:gridCol w:w="1440"/>
      </w:tblGrid>
      <w:tr w:rsidR="002119AD" w14:paraId="79F0F37F" w14:textId="77777777" w:rsidTr="0057388A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5909693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6ED4EE8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5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F8FB63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2D0EE64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67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4563B9B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399BE0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C1DAFDF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0F850CE7" w14:textId="77777777" w:rsidTr="0057388A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4826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46E9AC5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343D8D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2A16B9" w14:textId="77777777" w:rsidR="002119AD" w:rsidRDefault="00E975F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37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EB6A282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5F59A536" w14:textId="77777777" w:rsidTr="0057388A">
        <w:trPr>
          <w:cantSplit/>
          <w:trHeight w:val="28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ABD1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E687014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A0928B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622D230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0E6404C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3D7AAD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981B3C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7A80F2C2" w14:textId="77777777" w:rsidTr="0057388A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3EF59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6A1DDEF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ACBE0EE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252E98F2" w14:textId="77777777" w:rsidTr="0057388A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DF6AF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71D7B4E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10301C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1274AB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129D70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2DC85220" w14:textId="77777777" w:rsidTr="0057388A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4BCB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4FFC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5AF4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010567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391430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194A19AE" w14:textId="77777777" w:rsidTr="0057388A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3638C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20EEE78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61DF27C4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05708E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0BBD611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104C40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6BEEC63C" w14:textId="77777777" w:rsidTr="0057388A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60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2C6F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98102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446E5BF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E896D1" w14:textId="77777777" w:rsidR="002119AD" w:rsidRDefault="002119A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563FE8BB" w14:textId="77777777" w:rsidTr="0057388A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37E4CE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5519A29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694033D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4D2E2E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6F14738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460523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2119AD" w14:paraId="5B633C6B" w14:textId="77777777" w:rsidTr="0057388A">
        <w:trPr>
          <w:cantSplit/>
          <w:trHeight w:val="29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1FAE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5C3693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7A6494A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569C4F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B7696D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545590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03B3D5D5" w14:textId="77777777" w:rsidTr="0057388A">
        <w:trPr>
          <w:cantSplit/>
          <w:trHeight w:val="21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1BD2D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9314D5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92ECAC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88E4C4A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11897F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D4CC71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32058A91" w14:textId="77777777" w:rsidTr="0057388A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0A7F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E273DE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483DB4C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80CFAC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ABC3E4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86C378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2B704245" w14:textId="77777777" w:rsidTr="0057388A">
        <w:trPr>
          <w:cantSplit/>
          <w:trHeight w:val="31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AA74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A14EC72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FBFB61E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BA7B89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21FA0E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82C945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07E485A0" w14:textId="77777777" w:rsidTr="0057388A">
        <w:trPr>
          <w:cantSplit/>
          <w:trHeight w:val="18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219E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C3567FE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E33A96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34B78FC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6D5C5A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7CA576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77796B06" w14:textId="77777777" w:rsidTr="0057388A">
        <w:trPr>
          <w:cantSplit/>
          <w:trHeight w:val="30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6F1DC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D9819B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4DD460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D94224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CB1BB3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CF2537A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3013DD57" w14:textId="77777777" w:rsidTr="0057388A">
        <w:trPr>
          <w:cantSplit/>
          <w:trHeight w:val="287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0BC131" w14:textId="77777777" w:rsidR="002119AD" w:rsidRPr="008637AA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32"/>
              </w:rPr>
            </w:pPr>
            <w:r w:rsidRPr="008637AA">
              <w:rPr>
                <w:rFonts w:ascii="Times New Roman" w:eastAsia="仿宋_GB2312" w:hAnsi="Times New Roman" w:hint="eastAsia"/>
                <w:sz w:val="28"/>
                <w:szCs w:val="32"/>
              </w:rPr>
              <w:t>指导教师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5FF1997" w14:textId="77777777" w:rsidR="002119AD" w:rsidRDefault="00E975F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名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8596D0" w14:textId="77777777" w:rsidR="002119AD" w:rsidRDefault="00E975F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称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/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务</w:t>
            </w: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F7850D" w14:textId="77777777" w:rsidR="002119AD" w:rsidRDefault="00E975F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专业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BB81540" w14:textId="77777777" w:rsidR="002119AD" w:rsidRDefault="00E975F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所在单位</w:t>
            </w:r>
          </w:p>
        </w:tc>
      </w:tr>
      <w:tr w:rsidR="002119AD" w14:paraId="6D5E0FC0" w14:textId="77777777" w:rsidTr="0057388A">
        <w:trPr>
          <w:cantSplit/>
          <w:trHeight w:val="215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1F2914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7788E9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CBFF4D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0E10B4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A39A2A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159C3" w14:paraId="5823B6B3" w14:textId="77777777" w:rsidTr="0057388A">
        <w:trPr>
          <w:cantSplit/>
          <w:trHeight w:val="215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2811D0" w14:textId="77777777" w:rsidR="008159C3" w:rsidRDefault="008159C3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4004B2" w14:textId="77777777" w:rsidR="008159C3" w:rsidRDefault="008159C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00F9FA" w14:textId="77777777" w:rsidR="008159C3" w:rsidRDefault="008159C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982D972" w14:textId="77777777" w:rsidR="008159C3" w:rsidRDefault="008159C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DC93EC" w14:textId="77777777" w:rsidR="008159C3" w:rsidRDefault="008159C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1AD5EA6C" w14:textId="77777777" w:rsidTr="0057388A">
        <w:trPr>
          <w:cantSplit/>
          <w:trHeight w:val="229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8F386D" w14:textId="77777777" w:rsidR="002119AD" w:rsidRDefault="002119A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749B38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D738337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7DC6F3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B461665" w14:textId="77777777" w:rsidR="002119AD" w:rsidRDefault="002119A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119AD" w14:paraId="50819E51" w14:textId="77777777" w:rsidTr="008159C3">
        <w:trPr>
          <w:cantSplit/>
          <w:trHeight w:val="1125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1B8F00E3" w14:textId="77777777" w:rsidR="002119AD" w:rsidRDefault="00E975F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5821BB29" w14:textId="77777777" w:rsidR="002119AD" w:rsidRDefault="00E975F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211604AA" w14:textId="77777777" w:rsidR="002119AD" w:rsidRDefault="00E975F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64BDAF65" w14:textId="77777777" w:rsidR="002119AD" w:rsidRDefault="00E975F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5BFE9406" w14:textId="77777777" w:rsidR="002119AD" w:rsidRDefault="00E975F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  <w:tr w:rsidR="00590D06" w:rsidRPr="00590D06" w14:paraId="6205E21E" w14:textId="77777777" w:rsidTr="008159C3">
        <w:trPr>
          <w:cantSplit/>
          <w:trHeight w:val="1975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22E99A92" w14:textId="08492F6D" w:rsidR="008159C3" w:rsidRPr="00590D06" w:rsidRDefault="008159C3" w:rsidP="008159C3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590D06">
              <w:rPr>
                <w:rFonts w:ascii="Times New Roman" w:eastAsia="仿宋_GB2312" w:hAnsi="Times New Roman" w:hint="eastAsia"/>
                <w:sz w:val="28"/>
                <w:szCs w:val="28"/>
              </w:rPr>
              <w:lastRenderedPageBreak/>
              <w:t>作品参赛情况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DB9C3E" w14:textId="7AAD152D" w:rsidR="008159C3" w:rsidRPr="00590D06" w:rsidRDefault="008159C3" w:rsidP="008159C3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 w:rsidRPr="00590D06">
              <w:rPr>
                <w:rFonts w:ascii="Times New Roman" w:eastAsia="仿宋_GB2312" w:hAnsi="Times New Roman" w:hint="eastAsia"/>
                <w:sz w:val="28"/>
                <w:szCs w:val="28"/>
              </w:rPr>
              <w:t>（如实填写本项目参加国赛和省赛情</w:t>
            </w:r>
            <w:proofErr w:type="gramStart"/>
            <w:r w:rsidRPr="00590D06">
              <w:rPr>
                <w:rFonts w:ascii="Times New Roman" w:eastAsia="仿宋_GB2312" w:hAnsi="Times New Roman" w:hint="eastAsia"/>
                <w:sz w:val="28"/>
                <w:szCs w:val="28"/>
              </w:rPr>
              <w:t>况</w:t>
            </w:r>
            <w:proofErr w:type="gramEnd"/>
            <w:r w:rsidRPr="00590D06">
              <w:rPr>
                <w:rFonts w:ascii="Times New Roman" w:eastAsia="仿宋_GB2312" w:hAnsi="Times New Roman" w:hint="eastAsia"/>
                <w:sz w:val="28"/>
                <w:szCs w:val="28"/>
              </w:rPr>
              <w:t>及获奖等级）</w:t>
            </w:r>
          </w:p>
        </w:tc>
      </w:tr>
    </w:tbl>
    <w:p w14:paraId="17A37819" w14:textId="77777777" w:rsidR="002119AD" w:rsidRDefault="00E975F2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14:paraId="7543156B" w14:textId="77777777" w:rsidR="002119AD" w:rsidRDefault="00E975F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2999AEDF" w14:textId="77777777" w:rsidR="002119AD" w:rsidRDefault="00E975F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2119AD" w14:paraId="060FDCD8" w14:textId="77777777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D66460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6D575AA" w14:textId="77777777" w:rsidR="002119AD" w:rsidRDefault="002119AD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119AD" w14:paraId="465B2584" w14:textId="77777777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97F508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14:paraId="459FEDFA" w14:textId="77777777" w:rsidR="002119AD" w:rsidRDefault="002119AD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37960E5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14:paraId="0286F934" w14:textId="77777777" w:rsidR="002119AD" w:rsidRDefault="002119AD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F12E25C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14:paraId="6282AC2E" w14:textId="77777777" w:rsidR="002119AD" w:rsidRDefault="002119AD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A143980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14:paraId="04EEC6B6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749D41C" w14:textId="77777777" w:rsidR="002119AD" w:rsidRDefault="002119AD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119AD" w14:paraId="6C4F091F" w14:textId="77777777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BB0FA5" w14:textId="77777777" w:rsidR="002119AD" w:rsidRDefault="00E975F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、先进性及独特之处</w:t>
            </w:r>
          </w:p>
          <w:p w14:paraId="70540CD9" w14:textId="77777777" w:rsidR="002119AD" w:rsidRDefault="00E975F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37DCDDA" w14:textId="77777777" w:rsidR="002119AD" w:rsidRDefault="002119AD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119AD" w14:paraId="2430A971" w14:textId="77777777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F1DDDCD" w14:textId="77777777" w:rsidR="002119AD" w:rsidRDefault="00E975F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实际应用价值和现实指导意义</w:t>
            </w:r>
          </w:p>
          <w:p w14:paraId="27D2DEE9" w14:textId="77777777" w:rsidR="002119AD" w:rsidRDefault="00E975F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FBE5786" w14:textId="77777777" w:rsidR="002119AD" w:rsidRDefault="002119AD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119AD" w14:paraId="082C49A8" w14:textId="77777777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E10DE4" w14:textId="77777777" w:rsidR="002119AD" w:rsidRDefault="00E975F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9DEECB9" w14:textId="77777777" w:rsidR="002119AD" w:rsidRDefault="002119AD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119AD" w14:paraId="61D321D9" w14:textId="77777777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125A58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920B12B" w14:textId="77777777" w:rsidR="002119AD" w:rsidRDefault="00E975F2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14:paraId="6639983C" w14:textId="77777777" w:rsidR="002119AD" w:rsidRDefault="00E975F2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14:paraId="4A9218ED" w14:textId="77777777" w:rsidR="002119AD" w:rsidRDefault="00E975F2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2119AD" w14:paraId="42871251" w14:textId="77777777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C6754B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8EBAEE" w14:textId="77777777" w:rsidR="002119AD" w:rsidRDefault="00E975F2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14:paraId="09A5F988" w14:textId="77777777" w:rsidR="002119AD" w:rsidRDefault="00E975F2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14:paraId="3F628B4E" w14:textId="77777777" w:rsidR="002119AD" w:rsidRDefault="00E975F2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2119AD" w14:paraId="39EEF9A6" w14:textId="77777777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2D6853E" w14:textId="77777777" w:rsidR="002119AD" w:rsidRDefault="00E975F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 w:rsidR="0057388A">
              <w:rPr>
                <w:rFonts w:ascii="Times New Roman" w:eastAsia="仿宋_GB2312" w:hAnsi="Times New Roman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C270DF" w14:textId="77777777" w:rsidR="002119AD" w:rsidRDefault="002119AD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070CA37" w14:textId="77777777" w:rsidR="002119AD" w:rsidRDefault="002119AD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20A8A74" w14:textId="77777777" w:rsidR="002119AD" w:rsidRDefault="002119AD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96E6240" w14:textId="77777777" w:rsidR="002119AD" w:rsidRDefault="002119AD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ABC107C" w14:textId="77777777" w:rsidR="002119AD" w:rsidRDefault="00E975F2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0BD139B8" w14:textId="77777777" w:rsidR="002119AD" w:rsidRDefault="002119AD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74A0050F" w14:textId="77777777" w:rsidR="002119AD" w:rsidRDefault="00E975F2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1FEC300C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2FBEE90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5FBD89D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9B1D1C2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5C8C754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293E923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F63B4DC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F1E5142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9203C33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4B24798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6716E9B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8AD08B9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13487F0" w14:textId="77777777" w:rsidR="002119AD" w:rsidRDefault="002119AD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sectPr w:rsidR="002119AD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5345C" w14:textId="77777777" w:rsidR="00510EE2" w:rsidRDefault="00510EE2" w:rsidP="005F2B6D">
      <w:r>
        <w:separator/>
      </w:r>
    </w:p>
  </w:endnote>
  <w:endnote w:type="continuationSeparator" w:id="0">
    <w:p w14:paraId="17254FD0" w14:textId="77777777" w:rsidR="00510EE2" w:rsidRDefault="00510EE2" w:rsidP="005F2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9486A" w14:textId="77777777" w:rsidR="00510EE2" w:rsidRDefault="00510EE2" w:rsidP="005F2B6D">
      <w:r>
        <w:separator/>
      </w:r>
    </w:p>
  </w:footnote>
  <w:footnote w:type="continuationSeparator" w:id="0">
    <w:p w14:paraId="322C7C69" w14:textId="77777777" w:rsidR="00510EE2" w:rsidRDefault="00510EE2" w:rsidP="005F2B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0MTIxNjI0MzBR0lEKTi0uzszPAykwrAUAj+ppyiwAAAA="/>
  </w:docVars>
  <w:rsids>
    <w:rsidRoot w:val="002C7E14"/>
    <w:rsid w:val="00012A0B"/>
    <w:rsid w:val="000153D0"/>
    <w:rsid w:val="00020130"/>
    <w:rsid w:val="0006522C"/>
    <w:rsid w:val="00092CF9"/>
    <w:rsid w:val="00097652"/>
    <w:rsid w:val="000B3847"/>
    <w:rsid w:val="000C352D"/>
    <w:rsid w:val="000C5383"/>
    <w:rsid w:val="000F0947"/>
    <w:rsid w:val="00106309"/>
    <w:rsid w:val="0011044C"/>
    <w:rsid w:val="001C36D5"/>
    <w:rsid w:val="001D1A8F"/>
    <w:rsid w:val="001E3549"/>
    <w:rsid w:val="002119AD"/>
    <w:rsid w:val="002A6E80"/>
    <w:rsid w:val="002C3E44"/>
    <w:rsid w:val="002C7E14"/>
    <w:rsid w:val="00306524"/>
    <w:rsid w:val="00322510"/>
    <w:rsid w:val="00334F5F"/>
    <w:rsid w:val="00352AF8"/>
    <w:rsid w:val="0037036E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0EE2"/>
    <w:rsid w:val="005120D9"/>
    <w:rsid w:val="0057388A"/>
    <w:rsid w:val="00590D06"/>
    <w:rsid w:val="005A7B59"/>
    <w:rsid w:val="005C4FE5"/>
    <w:rsid w:val="005F12D9"/>
    <w:rsid w:val="005F2B6D"/>
    <w:rsid w:val="005F43AE"/>
    <w:rsid w:val="00606A5F"/>
    <w:rsid w:val="00614DB6"/>
    <w:rsid w:val="00627180"/>
    <w:rsid w:val="006371B7"/>
    <w:rsid w:val="00671E87"/>
    <w:rsid w:val="006A1C5E"/>
    <w:rsid w:val="006F7E88"/>
    <w:rsid w:val="007B6C81"/>
    <w:rsid w:val="007E70FE"/>
    <w:rsid w:val="007F1C11"/>
    <w:rsid w:val="00807D7B"/>
    <w:rsid w:val="00813DF8"/>
    <w:rsid w:val="008159C3"/>
    <w:rsid w:val="008637AA"/>
    <w:rsid w:val="00872246"/>
    <w:rsid w:val="00873209"/>
    <w:rsid w:val="008E297A"/>
    <w:rsid w:val="008E6385"/>
    <w:rsid w:val="008F067A"/>
    <w:rsid w:val="00923CBD"/>
    <w:rsid w:val="00954614"/>
    <w:rsid w:val="0096611F"/>
    <w:rsid w:val="009A7C12"/>
    <w:rsid w:val="009B79C9"/>
    <w:rsid w:val="009C682B"/>
    <w:rsid w:val="009E286B"/>
    <w:rsid w:val="00A5457E"/>
    <w:rsid w:val="00A62207"/>
    <w:rsid w:val="00A8168A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D02BC4"/>
    <w:rsid w:val="00D17462"/>
    <w:rsid w:val="00D609F8"/>
    <w:rsid w:val="00DC7AD0"/>
    <w:rsid w:val="00DE0CDD"/>
    <w:rsid w:val="00E20936"/>
    <w:rsid w:val="00E705BC"/>
    <w:rsid w:val="00E92B98"/>
    <w:rsid w:val="00E975F2"/>
    <w:rsid w:val="00EA23FA"/>
    <w:rsid w:val="00EE4BFB"/>
    <w:rsid w:val="00EF4651"/>
    <w:rsid w:val="00F16BD3"/>
    <w:rsid w:val="00F21FF3"/>
    <w:rsid w:val="00F33D47"/>
    <w:rsid w:val="00F52C28"/>
    <w:rsid w:val="00FE3574"/>
    <w:rsid w:val="00FF43D6"/>
    <w:rsid w:val="03440485"/>
    <w:rsid w:val="0C8E19EC"/>
    <w:rsid w:val="1B7C4AF0"/>
    <w:rsid w:val="31C04645"/>
    <w:rsid w:val="32772B88"/>
    <w:rsid w:val="399C7FB5"/>
    <w:rsid w:val="40AC7BFE"/>
    <w:rsid w:val="522019E7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ADCB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qFormat/>
    <w:rPr>
      <w:sz w:val="21"/>
      <w:szCs w:val="21"/>
    </w:rPr>
  </w:style>
  <w:style w:type="character" w:customStyle="1" w:styleId="aa">
    <w:name w:val="页眉 字符"/>
    <w:link w:val="a9"/>
    <w:qFormat/>
    <w:rPr>
      <w:rFonts w:ascii="Calibri" w:hAnsi="Calibri"/>
      <w:kern w:val="2"/>
      <w:sz w:val="18"/>
      <w:szCs w:val="18"/>
    </w:rPr>
  </w:style>
  <w:style w:type="character" w:customStyle="1" w:styleId="a8">
    <w:name w:val="页脚 字符"/>
    <w:link w:val="a7"/>
    <w:qFormat/>
    <w:rPr>
      <w:rFonts w:ascii="Calibri" w:hAnsi="Calibri"/>
      <w:kern w:val="2"/>
      <w:sz w:val="18"/>
      <w:szCs w:val="18"/>
    </w:rPr>
  </w:style>
  <w:style w:type="character" w:customStyle="1" w:styleId="30">
    <w:name w:val="标题 3 字符"/>
    <w:link w:val="3"/>
    <w:qFormat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a4">
    <w:name w:val="批注文字 字符"/>
    <w:link w:val="a3"/>
    <w:qFormat/>
    <w:rPr>
      <w:rFonts w:ascii="Calibri" w:hAnsi="Calibri"/>
      <w:kern w:val="2"/>
      <w:sz w:val="21"/>
      <w:szCs w:val="22"/>
    </w:rPr>
  </w:style>
  <w:style w:type="character" w:customStyle="1" w:styleId="ac">
    <w:name w:val="批注主题 字符"/>
    <w:link w:val="ab"/>
    <w:qFormat/>
    <w:rPr>
      <w:rFonts w:ascii="Calibri" w:hAnsi="Calibri"/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14</Words>
  <Characters>730</Characters>
  <Application>Microsoft Office Word</Application>
  <DocSecurity>0</DocSecurity>
  <Lines>243</Lines>
  <Paragraphs>131</Paragraphs>
  <ScaleCrop>false</ScaleCrop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22T08:26:00Z</dcterms:created>
  <dcterms:modified xsi:type="dcterms:W3CDTF">2025-07-0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  <property fmtid="{D5CDD505-2E9C-101B-9397-08002B2CF9AE}" pid="3" name="ICV">
    <vt:lpwstr>1491AC55ECEA44A28CDAB90A9FF74C1A</vt:lpwstr>
  </property>
</Properties>
</file>